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4A3779" w14:textId="77777777" w:rsidR="00E10886" w:rsidRPr="0023761C" w:rsidRDefault="00E10886" w:rsidP="00E10886">
      <w:pPr>
        <w:jc w:val="center"/>
        <w:rPr>
          <w:sz w:val="48"/>
          <w:szCs w:val="48"/>
        </w:rPr>
      </w:pPr>
      <w:r w:rsidRPr="0023761C">
        <w:rPr>
          <w:sz w:val="48"/>
          <w:szCs w:val="48"/>
        </w:rPr>
        <w:t>COMPUTER ARCHITECTURES</w:t>
      </w:r>
    </w:p>
    <w:p w14:paraId="4D3ED9B9" w14:textId="77777777" w:rsidR="00E10886" w:rsidRPr="0023761C" w:rsidRDefault="00E10886" w:rsidP="00E10886">
      <w:pPr>
        <w:jc w:val="center"/>
      </w:pPr>
      <w:r w:rsidRPr="0023761C">
        <w:t>02LSEOQ</w:t>
      </w:r>
      <w:r>
        <w:t xml:space="preserve">, </w:t>
      </w:r>
      <w:r w:rsidRPr="0023761C">
        <w:t>02LSEOV</w:t>
      </w:r>
      <w:r>
        <w:t xml:space="preserve"> – A.Y. 2020/21</w:t>
      </w:r>
    </w:p>
    <w:p w14:paraId="7F3373F5" w14:textId="61CD8AA8" w:rsidR="00E10886" w:rsidRPr="00680B27" w:rsidRDefault="00E10886" w:rsidP="00E10886">
      <w:pPr>
        <w:jc w:val="center"/>
        <w:rPr>
          <w:sz w:val="32"/>
          <w:szCs w:val="32"/>
        </w:rPr>
      </w:pPr>
      <w:r w:rsidRPr="00680B27">
        <w:rPr>
          <w:sz w:val="32"/>
          <w:szCs w:val="32"/>
        </w:rPr>
        <w:t>LAB 0</w:t>
      </w:r>
      <w:r>
        <w:rPr>
          <w:sz w:val="32"/>
          <w:szCs w:val="32"/>
        </w:rPr>
        <w:t>5</w:t>
      </w:r>
      <w:r w:rsidRPr="00680B27">
        <w:rPr>
          <w:sz w:val="32"/>
          <w:szCs w:val="32"/>
        </w:rPr>
        <w:t xml:space="preserve"> – WINMIPS</w:t>
      </w:r>
    </w:p>
    <w:p w14:paraId="73F47177" w14:textId="77777777" w:rsidR="00E10886" w:rsidRPr="00680B27" w:rsidRDefault="00E10886" w:rsidP="00E10886"/>
    <w:p w14:paraId="03B1DEFD" w14:textId="77777777" w:rsidR="00E10886" w:rsidRDefault="00E10886" w:rsidP="00E10886">
      <w:r>
        <w:t>Considering a MIPS architecture with the following characteristics:</w:t>
      </w:r>
    </w:p>
    <w:p w14:paraId="59C45405" w14:textId="77777777" w:rsidR="00E10886" w:rsidRDefault="00E10886" w:rsidP="00E10886">
      <w:pPr>
        <w:pStyle w:val="Paragrafoelenco"/>
        <w:numPr>
          <w:ilvl w:val="0"/>
          <w:numId w:val="1"/>
        </w:numPr>
      </w:pPr>
      <w:r>
        <w:t>Integer ALU: 1 clock cycle</w:t>
      </w:r>
    </w:p>
    <w:p w14:paraId="5BD821ED" w14:textId="77777777" w:rsidR="00E10886" w:rsidRPr="00080C75" w:rsidRDefault="00E10886" w:rsidP="00E10886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 w:rsidRPr="00080C75">
        <w:rPr>
          <w:lang w:val="it-IT"/>
        </w:rPr>
        <w:t xml:space="preserve">Data </w:t>
      </w:r>
      <w:proofErr w:type="spellStart"/>
      <w:r w:rsidRPr="00080C75">
        <w:rPr>
          <w:lang w:val="it-IT"/>
        </w:rPr>
        <w:t>memory</w:t>
      </w:r>
      <w:proofErr w:type="spellEnd"/>
      <w:r w:rsidRPr="00080C75">
        <w:rPr>
          <w:lang w:val="it-IT"/>
        </w:rPr>
        <w:t xml:space="preserve">: 1 </w:t>
      </w:r>
      <w:r>
        <w:rPr>
          <w:lang w:val="it-IT"/>
        </w:rPr>
        <w:t xml:space="preserve">clock </w:t>
      </w:r>
      <w:proofErr w:type="spellStart"/>
      <w:r>
        <w:rPr>
          <w:lang w:val="it-IT"/>
        </w:rPr>
        <w:t>cycle</w:t>
      </w:r>
      <w:proofErr w:type="spellEnd"/>
    </w:p>
    <w:p w14:paraId="0D9A6056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arithmetic unit: pipelined, 2 clock cycles</w:t>
      </w:r>
    </w:p>
    <w:p w14:paraId="766E718B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multiplier unit: pipelined, 6 clock cycles</w:t>
      </w:r>
    </w:p>
    <w:p w14:paraId="0606EB71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FP divider unit: not pipelined, 10 clock cycles</w:t>
      </w:r>
    </w:p>
    <w:p w14:paraId="528310F6" w14:textId="77777777" w:rsidR="00E10886" w:rsidRPr="00080C75" w:rsidRDefault="00E10886" w:rsidP="00E10886">
      <w:pPr>
        <w:rPr>
          <w:lang w:val="it-IT"/>
        </w:rPr>
      </w:pPr>
      <w:r>
        <w:rPr>
          <w:lang w:val="it-IT"/>
        </w:rPr>
        <w:t xml:space="preserve">Assume </w:t>
      </w:r>
      <w:proofErr w:type="spellStart"/>
      <w:r>
        <w:rPr>
          <w:lang w:val="it-IT"/>
        </w:rPr>
        <w:t>also</w:t>
      </w:r>
      <w:proofErr w:type="spellEnd"/>
      <w:r>
        <w:rPr>
          <w:lang w:val="it-IT"/>
        </w:rPr>
        <w:t>:</w:t>
      </w:r>
    </w:p>
    <w:p w14:paraId="092E8F14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branch delay slot corresponding to 1 clock cycle, branch delay slot not enabled</w:t>
      </w:r>
    </w:p>
    <w:p w14:paraId="5A33A058" w14:textId="77777777" w:rsidR="00E10886" w:rsidRPr="00080C75" w:rsidRDefault="00E10886" w:rsidP="00E10886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>
        <w:rPr>
          <w:lang w:val="it-IT"/>
        </w:rPr>
        <w:t xml:space="preserve">data </w:t>
      </w:r>
      <w:r w:rsidRPr="00080C75">
        <w:rPr>
          <w:lang w:val="it-IT"/>
        </w:rPr>
        <w:t>forwarding</w:t>
      </w:r>
      <w:r>
        <w:rPr>
          <w:lang w:val="it-IT"/>
        </w:rPr>
        <w:t xml:space="preserve"> </w:t>
      </w:r>
      <w:proofErr w:type="spellStart"/>
      <w:r>
        <w:rPr>
          <w:lang w:val="it-IT"/>
        </w:rPr>
        <w:t>enabled</w:t>
      </w:r>
      <w:proofErr w:type="spellEnd"/>
    </w:p>
    <w:p w14:paraId="099B4503" w14:textId="77777777" w:rsidR="00E10886" w:rsidRPr="000E69FD" w:rsidRDefault="00E10886" w:rsidP="00E10886">
      <w:pPr>
        <w:numPr>
          <w:ilvl w:val="0"/>
          <w:numId w:val="1"/>
        </w:numPr>
        <w:tabs>
          <w:tab w:val="left" w:pos="1080"/>
        </w:tabs>
        <w:suppressAutoHyphens/>
      </w:pPr>
      <w:r w:rsidRPr="000E69FD">
        <w:t>EXE stage could be completed also in out-of-order fashion.</w:t>
      </w:r>
    </w:p>
    <w:p w14:paraId="24B32CEE" w14:textId="77777777" w:rsidR="00E10886" w:rsidRDefault="00E10886" w:rsidP="00E10886">
      <w:r>
        <w:t>Given the codes provided, esteem the number of clock cycles needed for completion.</w:t>
      </w:r>
    </w:p>
    <w:p w14:paraId="08CF59B7" w14:textId="77777777" w:rsidR="00E10886" w:rsidRDefault="00E10886" w:rsidP="00E10886">
      <w:r>
        <w:t>Also, fill up the tables with the pipeline stages at each clock cycle (this is needed only for one iteration of the loop).</w:t>
      </w:r>
    </w:p>
    <w:p w14:paraId="33A8E796" w14:textId="77777777" w:rsidR="00E10886" w:rsidRDefault="00E10886" w:rsidP="00E10886"/>
    <w:p w14:paraId="71C928ED" w14:textId="77777777" w:rsidR="00E10886" w:rsidRPr="007C2D3D" w:rsidRDefault="00E10886" w:rsidP="00E10886">
      <w:pPr>
        <w:rPr>
          <w:lang w:val="it-IT"/>
        </w:rPr>
      </w:pPr>
      <w:r w:rsidRPr="007C2D3D">
        <w:rPr>
          <w:lang w:val="it-IT"/>
        </w:rPr>
        <w:t>------------------------------------------------------------------------------------------------------------------------</w:t>
      </w:r>
    </w:p>
    <w:p w14:paraId="4D33F838" w14:textId="77777777" w:rsidR="00E10886" w:rsidRPr="00080C75" w:rsidRDefault="00E10886" w:rsidP="00E10886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 xml:space="preserve">; ********************* </w:t>
      </w:r>
      <w:r>
        <w:rPr>
          <w:rFonts w:ascii="Courier" w:hAnsi="Courier"/>
          <w:lang w:val="it-IT"/>
        </w:rPr>
        <w:t>C</w:t>
      </w:r>
      <w:r w:rsidRPr="00080C75">
        <w:rPr>
          <w:rFonts w:ascii="Courier" w:hAnsi="Courier"/>
          <w:lang w:val="it-IT"/>
        </w:rPr>
        <w:t xml:space="preserve"> ***********************</w:t>
      </w:r>
    </w:p>
    <w:p w14:paraId="0FBAE864" w14:textId="77777777" w:rsidR="00D73287" w:rsidRPr="00D73287" w:rsidRDefault="00D73287" w:rsidP="00D73287">
      <w:pPr>
        <w:rPr>
          <w:rFonts w:ascii="Courier" w:hAnsi="Courier"/>
          <w:lang w:val="it-IT"/>
        </w:rPr>
      </w:pPr>
      <w:r w:rsidRPr="00D73287">
        <w:rPr>
          <w:rFonts w:ascii="Courier" w:hAnsi="Courier"/>
          <w:lang w:val="it-IT"/>
        </w:rPr>
        <w:t>for (i = 0; i &lt; 30; i+</w:t>
      </w:r>
      <w:proofErr w:type="gramStart"/>
      <w:r w:rsidRPr="00D73287">
        <w:rPr>
          <w:rFonts w:ascii="Courier" w:hAnsi="Courier"/>
          <w:lang w:val="it-IT"/>
        </w:rPr>
        <w:t>+){</w:t>
      </w:r>
      <w:proofErr w:type="gramEnd"/>
      <w:r w:rsidRPr="00D73287">
        <w:rPr>
          <w:rFonts w:ascii="Courier" w:hAnsi="Courier"/>
          <w:lang w:val="it-IT"/>
        </w:rPr>
        <w:tab/>
      </w:r>
    </w:p>
    <w:p w14:paraId="10720465" w14:textId="77777777" w:rsidR="00D73287" w:rsidRPr="00D73287" w:rsidRDefault="00D73287" w:rsidP="00D73287">
      <w:pPr>
        <w:rPr>
          <w:rFonts w:ascii="Courier" w:hAnsi="Courier"/>
          <w:lang w:val="it-IT"/>
        </w:rPr>
      </w:pPr>
      <w:r w:rsidRPr="00D73287">
        <w:rPr>
          <w:rFonts w:ascii="Courier" w:hAnsi="Courier"/>
          <w:lang w:val="it-IT"/>
        </w:rPr>
        <w:tab/>
        <w:t>v5[i] = (v1[i]*v2[i]) + v3[i];</w:t>
      </w:r>
    </w:p>
    <w:p w14:paraId="2A2AB140" w14:textId="6605C921" w:rsidR="00D73287" w:rsidRPr="00D73287" w:rsidRDefault="00D73287" w:rsidP="00D73287">
      <w:pPr>
        <w:rPr>
          <w:rFonts w:ascii="Courier" w:hAnsi="Courier"/>
          <w:lang w:val="it-IT"/>
        </w:rPr>
      </w:pPr>
      <w:r w:rsidRPr="00D73287">
        <w:rPr>
          <w:rFonts w:ascii="Courier" w:hAnsi="Courier"/>
          <w:lang w:val="it-IT"/>
        </w:rPr>
        <w:tab/>
        <w:t>v6[i] =(v3[i]*v4[i</w:t>
      </w:r>
      <w:proofErr w:type="gramStart"/>
      <w:r w:rsidRPr="00D73287">
        <w:rPr>
          <w:rFonts w:ascii="Courier" w:hAnsi="Courier"/>
          <w:lang w:val="it-IT"/>
        </w:rPr>
        <w:t>])/</w:t>
      </w:r>
      <w:proofErr w:type="gramEnd"/>
      <w:r w:rsidRPr="00D73287">
        <w:rPr>
          <w:rFonts w:ascii="Courier" w:hAnsi="Courier"/>
          <w:lang w:val="it-IT"/>
        </w:rPr>
        <w:t>v5[i]:</w:t>
      </w:r>
    </w:p>
    <w:p w14:paraId="42DEA4B1" w14:textId="77777777" w:rsidR="00D73287" w:rsidRPr="00D73287" w:rsidRDefault="00D73287" w:rsidP="00D73287">
      <w:pPr>
        <w:rPr>
          <w:rFonts w:ascii="Courier" w:hAnsi="Courier"/>
          <w:lang w:val="it-IT"/>
        </w:rPr>
      </w:pPr>
      <w:r w:rsidRPr="00D73287">
        <w:rPr>
          <w:rFonts w:ascii="Courier" w:hAnsi="Courier"/>
          <w:lang w:val="it-IT"/>
        </w:rPr>
        <w:t>}</w:t>
      </w:r>
    </w:p>
    <w:p w14:paraId="13D02DE0" w14:textId="77777777" w:rsidR="00E10886" w:rsidRDefault="00E10886" w:rsidP="00E10886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>; ********************* MIPS64 ***********************</w:t>
      </w:r>
    </w:p>
    <w:p w14:paraId="14E3D570" w14:textId="77777777" w:rsidR="00D73287" w:rsidRPr="00E10886" w:rsidRDefault="00D73287" w:rsidP="00D73287">
      <w:pPr>
        <w:rPr>
          <w:lang w:val="it-IT"/>
        </w:rPr>
      </w:pPr>
    </w:p>
    <w:tbl>
      <w:tblPr>
        <w:tblW w:w="898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708"/>
        <w:gridCol w:w="3108"/>
        <w:gridCol w:w="2170"/>
      </w:tblGrid>
      <w:tr w:rsidR="00D73287" w:rsidRPr="00080C75" w14:paraId="4CADA88E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37FF093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  <w:p w14:paraId="5E3CE46F" w14:textId="77777777" w:rsidR="00D73287" w:rsidRPr="00080C75" w:rsidRDefault="00D73287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ab/>
            </w:r>
            <w:r w:rsidRPr="00080C75">
              <w:rPr>
                <w:lang w:val="it-IT"/>
              </w:rPr>
              <w:tab/>
              <w:t>.data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14568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  <w:proofErr w:type="spellStart"/>
            <w:r w:rsidRPr="00080C75">
              <w:rPr>
                <w:lang w:val="it-IT"/>
              </w:rPr>
              <w:t>comments</w:t>
            </w:r>
            <w:proofErr w:type="spellEnd"/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881EF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 xml:space="preserve">Clock </w:t>
            </w:r>
            <w:proofErr w:type="spellStart"/>
            <w:r w:rsidRPr="00080C75">
              <w:rPr>
                <w:lang w:val="it-IT"/>
              </w:rPr>
              <w:t>cycles</w:t>
            </w:r>
            <w:proofErr w:type="spellEnd"/>
          </w:p>
        </w:tc>
      </w:tr>
      <w:tr w:rsidR="00D73287" w:rsidRPr="00080C75" w14:paraId="23A6C97A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D283DA8" w14:textId="4042BAF6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</w:t>
            </w:r>
            <w:proofErr w:type="gramStart"/>
            <w:r w:rsidRPr="00080C75">
              <w:rPr>
                <w:lang w:val="it-IT"/>
              </w:rPr>
              <w:t>1:</w:t>
            </w:r>
            <w:r w:rsidR="00BA65E5" w:rsidRPr="00080C75">
              <w:rPr>
                <w:lang w:val="it-IT"/>
              </w:rPr>
              <w:t xml:space="preserve">   </w:t>
            </w:r>
            <w:proofErr w:type="gramEnd"/>
            <w:r w:rsidR="00BA65E5" w:rsidRPr="00080C75">
              <w:rPr>
                <w:lang w:val="it-IT"/>
              </w:rPr>
              <w:t xml:space="preserve">   </w:t>
            </w:r>
            <w:r w:rsidRPr="00080C75">
              <w:rPr>
                <w:lang w:val="it-IT"/>
              </w:rPr>
              <w:t>.double “</w:t>
            </w:r>
            <w:r>
              <w:rPr>
                <w:lang w:val="it-IT"/>
              </w:rPr>
              <w:t>3</w:t>
            </w:r>
            <w:r w:rsidRPr="00080C75">
              <w:rPr>
                <w:lang w:val="it-IT"/>
              </w:rPr>
              <w:t xml:space="preserve">0 </w:t>
            </w:r>
            <w:proofErr w:type="spellStart"/>
            <w:r w:rsidRPr="00080C75">
              <w:rPr>
                <w:lang w:val="it-IT"/>
              </w:rPr>
              <w:t>values</w:t>
            </w:r>
            <w:proofErr w:type="spellEnd"/>
            <w:r w:rsidRPr="00080C75">
              <w:rPr>
                <w:lang w:val="it-IT"/>
              </w:rPr>
              <w:t>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D2295A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93AEF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190C9796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08C2150" w14:textId="571BD33D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</w:t>
            </w:r>
            <w:proofErr w:type="gramStart"/>
            <w:r w:rsidRPr="00080C75">
              <w:rPr>
                <w:lang w:val="it-IT"/>
              </w:rPr>
              <w:t>2:</w:t>
            </w:r>
            <w:r w:rsidR="00BA65E5" w:rsidRPr="00080C75">
              <w:rPr>
                <w:lang w:val="it-IT"/>
              </w:rPr>
              <w:t xml:space="preserve">   </w:t>
            </w:r>
            <w:proofErr w:type="gramEnd"/>
            <w:r w:rsidR="00BA65E5" w:rsidRPr="00080C75">
              <w:rPr>
                <w:lang w:val="it-IT"/>
              </w:rPr>
              <w:t xml:space="preserve">   </w:t>
            </w:r>
            <w:r w:rsidRPr="00080C75">
              <w:rPr>
                <w:lang w:val="it-IT"/>
              </w:rPr>
              <w:t>.double “</w:t>
            </w:r>
            <w:r>
              <w:rPr>
                <w:lang w:val="it-IT"/>
              </w:rPr>
              <w:t>3</w:t>
            </w:r>
            <w:r w:rsidRPr="00080C75">
              <w:rPr>
                <w:lang w:val="it-IT"/>
              </w:rPr>
              <w:t xml:space="preserve">0 </w:t>
            </w:r>
            <w:proofErr w:type="spellStart"/>
            <w:r w:rsidRPr="00080C75">
              <w:rPr>
                <w:lang w:val="it-IT"/>
              </w:rPr>
              <w:t>values</w:t>
            </w:r>
            <w:proofErr w:type="spellEnd"/>
            <w:r w:rsidRPr="00080C75">
              <w:rPr>
                <w:lang w:val="it-IT"/>
              </w:rPr>
              <w:t>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E6EBA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B4D97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0C25046F" w14:textId="77777777" w:rsidTr="00DB789D">
        <w:trPr>
          <w:cantSplit/>
          <w:trHeight w:hRule="exact" w:val="286"/>
        </w:trPr>
        <w:tc>
          <w:tcPr>
            <w:tcW w:w="3708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320278B" w14:textId="790BE301" w:rsidR="00D73287" w:rsidRPr="00E10886" w:rsidRDefault="00D73287" w:rsidP="00DB789D">
            <w:r w:rsidRPr="00E10886">
              <w:t xml:space="preserve">V3:    </w:t>
            </w:r>
            <w:proofErr w:type="gramStart"/>
            <w:r w:rsidRPr="00E10886">
              <w:t xml:space="preserve">  .double</w:t>
            </w:r>
            <w:proofErr w:type="gramEnd"/>
            <w:r w:rsidRPr="00E10886">
              <w:t xml:space="preserve"> “30 values”</w:t>
            </w:r>
          </w:p>
          <w:p w14:paraId="5399AF00" w14:textId="77777777" w:rsidR="00D73287" w:rsidRPr="00E10886" w:rsidRDefault="00D73287" w:rsidP="00DB789D">
            <w:r w:rsidRPr="00E10886">
              <w:t>…</w:t>
            </w:r>
          </w:p>
          <w:p w14:paraId="25227D6D" w14:textId="139B9437" w:rsidR="00D73287" w:rsidRPr="00E10886" w:rsidRDefault="00D73287" w:rsidP="00DB789D">
            <w:r w:rsidRPr="00E10886">
              <w:t>V5:</w:t>
            </w:r>
            <w:r w:rsidR="00BA65E5" w:rsidRPr="001E11FF">
              <w:t xml:space="preserve">    </w:t>
            </w:r>
            <w:proofErr w:type="gramStart"/>
            <w:r w:rsidR="00BA65E5" w:rsidRPr="001E11FF">
              <w:t xml:space="preserve">  </w:t>
            </w:r>
            <w:r w:rsidRPr="00E10886">
              <w:t>.space</w:t>
            </w:r>
            <w:proofErr w:type="gramEnd"/>
            <w:r w:rsidRPr="00E10886">
              <w:t xml:space="preserve"> 240</w:t>
            </w:r>
          </w:p>
          <w:p w14:paraId="49DB72FC" w14:textId="0D5EB97D" w:rsidR="00D73287" w:rsidRPr="00080C75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>V</w:t>
            </w:r>
            <w:proofErr w:type="gramStart"/>
            <w:r>
              <w:rPr>
                <w:lang w:val="it-IT"/>
              </w:rPr>
              <w:t>6:</w:t>
            </w:r>
            <w:r w:rsidR="00BA65E5" w:rsidRPr="00080C75">
              <w:rPr>
                <w:lang w:val="it-IT"/>
              </w:rPr>
              <w:t xml:space="preserve">   </w:t>
            </w:r>
            <w:proofErr w:type="gramEnd"/>
            <w:r w:rsidR="00BA65E5" w:rsidRPr="00080C75">
              <w:rPr>
                <w:lang w:val="it-IT"/>
              </w:rPr>
              <w:t xml:space="preserve">   </w:t>
            </w:r>
            <w:r>
              <w:rPr>
                <w:lang w:val="it-IT"/>
              </w:rPr>
              <w:t>.</w:t>
            </w:r>
            <w:proofErr w:type="spellStart"/>
            <w:r>
              <w:rPr>
                <w:lang w:val="it-IT"/>
              </w:rPr>
              <w:t>space</w:t>
            </w:r>
            <w:proofErr w:type="spellEnd"/>
            <w:r>
              <w:rPr>
                <w:lang w:val="it-IT"/>
              </w:rPr>
              <w:t xml:space="preserve"> 24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D6FB2D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EA7B8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292692FA" w14:textId="77777777" w:rsidTr="00DB789D">
        <w:trPr>
          <w:cantSplit/>
          <w:trHeight w:hRule="exact" w:val="300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327BE7B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C326B1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0151C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330DFA7D" w14:textId="77777777" w:rsidTr="00DB789D">
        <w:trPr>
          <w:cantSplit/>
          <w:trHeight w:hRule="exact" w:val="286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47E13AB4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95DE3A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B1629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3E160B1D" w14:textId="77777777" w:rsidTr="00DB789D">
        <w:trPr>
          <w:cantSplit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A4F4DD9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6A5FC4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8A52F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20DAB8EE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EB527EE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ab/>
            </w:r>
            <w:r w:rsidRPr="00080C75">
              <w:rPr>
                <w:lang w:val="it-IT"/>
              </w:rPr>
              <w:tab/>
              <w:t>.tex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C9D1D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41306" w14:textId="77777777" w:rsidR="00D73287" w:rsidRPr="00665171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7DEB7560" w14:textId="77777777" w:rsidTr="00DB789D">
        <w:trPr>
          <w:trHeight w:val="23"/>
        </w:trPr>
        <w:tc>
          <w:tcPr>
            <w:tcW w:w="3708" w:type="dxa"/>
          </w:tcPr>
          <w:p w14:paraId="01F53DBC" w14:textId="7C792E61" w:rsidR="00D73287" w:rsidRPr="00E05841" w:rsidRDefault="00D73287" w:rsidP="00DB789D">
            <w:pPr>
              <w:rPr>
                <w:lang w:val="it-IT"/>
              </w:rPr>
            </w:pPr>
            <w:proofErr w:type="spellStart"/>
            <w:proofErr w:type="gramStart"/>
            <w:r w:rsidRPr="00E05841">
              <w:rPr>
                <w:lang w:val="it-IT"/>
              </w:rPr>
              <w:t>main</w:t>
            </w:r>
            <w:proofErr w:type="spellEnd"/>
            <w:r w:rsidRPr="00E05841">
              <w:rPr>
                <w:lang w:val="it-IT"/>
              </w:rPr>
              <w:t xml:space="preserve">:  </w:t>
            </w:r>
            <w:proofErr w:type="spellStart"/>
            <w:r w:rsidRPr="00D73287">
              <w:rPr>
                <w:lang w:val="it-IT"/>
              </w:rPr>
              <w:t>daddui</w:t>
            </w:r>
            <w:proofErr w:type="spellEnd"/>
            <w:proofErr w:type="gramEnd"/>
            <w:r w:rsidRPr="00D73287">
              <w:rPr>
                <w:lang w:val="it-IT"/>
              </w:rPr>
              <w:t xml:space="preserve"> r2,</w:t>
            </w:r>
            <w:r w:rsidR="00BA65E5">
              <w:rPr>
                <w:lang w:val="it-IT"/>
              </w:rPr>
              <w:t xml:space="preserve"> </w:t>
            </w:r>
            <w:r w:rsidRPr="00D73287">
              <w:rPr>
                <w:lang w:val="it-IT"/>
              </w:rPr>
              <w:t>r0,</w:t>
            </w:r>
            <w:r w:rsidR="00BA65E5">
              <w:rPr>
                <w:lang w:val="it-IT"/>
              </w:rPr>
              <w:t xml:space="preserve"> </w:t>
            </w:r>
            <w:r w:rsidRPr="00D73287">
              <w:rPr>
                <w:lang w:val="it-IT"/>
              </w:rPr>
              <w:t>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4DFC69" w14:textId="33F2B009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r</w:t>
            </w:r>
            <w:r>
              <w:rPr>
                <w:lang w:val="it-IT"/>
              </w:rPr>
              <w:t>2</w:t>
            </w:r>
            <w:r w:rsidR="00BA65E5">
              <w:rPr>
                <w:lang w:val="it-IT"/>
              </w:rPr>
              <w:t xml:space="preserve"> </w:t>
            </w:r>
            <w:r w:rsidRPr="00080C75">
              <w:rPr>
                <w:lang w:val="it-IT"/>
              </w:rPr>
              <w:t>← pointer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91AF2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64800429" w14:textId="77777777" w:rsidTr="00DB789D">
        <w:trPr>
          <w:trHeight w:val="23"/>
        </w:trPr>
        <w:tc>
          <w:tcPr>
            <w:tcW w:w="3708" w:type="dxa"/>
          </w:tcPr>
          <w:p w14:paraId="4D02DE4F" w14:textId="4FF52D02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proofErr w:type="spellStart"/>
            <w:r w:rsidRPr="00D73287">
              <w:rPr>
                <w:lang w:val="it-IT"/>
              </w:rPr>
              <w:t>daddui</w:t>
            </w:r>
            <w:proofErr w:type="spellEnd"/>
            <w:r w:rsidRPr="00D73287">
              <w:rPr>
                <w:lang w:val="it-IT"/>
              </w:rPr>
              <w:t xml:space="preserve"> r1,</w:t>
            </w:r>
            <w:r w:rsidR="00BA65E5">
              <w:rPr>
                <w:lang w:val="it-IT"/>
              </w:rPr>
              <w:t xml:space="preserve"> </w:t>
            </w:r>
            <w:r w:rsidRPr="00D73287">
              <w:rPr>
                <w:lang w:val="it-IT"/>
              </w:rPr>
              <w:t>r0,</w:t>
            </w:r>
            <w:r w:rsidR="00BA65E5">
              <w:rPr>
                <w:lang w:val="it-IT"/>
              </w:rPr>
              <w:t xml:space="preserve"> </w:t>
            </w:r>
            <w:r w:rsidRPr="00D73287">
              <w:rPr>
                <w:lang w:val="it-IT"/>
              </w:rPr>
              <w:t>3</w:t>
            </w:r>
            <w:r w:rsidR="00152560">
              <w:rPr>
                <w:lang w:val="it-IT"/>
              </w:rPr>
              <w:t>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174F0D" w14:textId="2ACDAC15" w:rsidR="00D73287" w:rsidRPr="00080C75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>r</w:t>
            </w:r>
            <w:r w:rsidR="00152560">
              <w:rPr>
                <w:lang w:val="it-IT"/>
              </w:rPr>
              <w:t>1</w:t>
            </w:r>
            <w:r>
              <w:rPr>
                <w:lang w:val="it-IT"/>
              </w:rPr>
              <w:t xml:space="preserve"> &lt;= </w:t>
            </w:r>
            <w:r w:rsidR="00152560">
              <w:rPr>
                <w:lang w:val="it-IT"/>
              </w:rPr>
              <w:t>30</w:t>
            </w:r>
            <w:r w:rsidRPr="00080C75">
              <w:rPr>
                <w:lang w:val="it-IT"/>
              </w:rPr>
              <w:t xml:space="preserve">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04ABD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2485BA87" w14:textId="77777777" w:rsidTr="00DB789D">
        <w:trPr>
          <w:trHeight w:val="23"/>
        </w:trPr>
        <w:tc>
          <w:tcPr>
            <w:tcW w:w="3708" w:type="dxa"/>
          </w:tcPr>
          <w:p w14:paraId="1E2C7F06" w14:textId="4D8716DC" w:rsidR="00D73287" w:rsidRPr="00E10886" w:rsidRDefault="00D73287" w:rsidP="00DB789D">
            <w:r w:rsidRPr="00E10886">
              <w:t xml:space="preserve">cycle:  </w:t>
            </w:r>
            <w:proofErr w:type="spellStart"/>
            <w:r w:rsidR="00152560" w:rsidRPr="00E10886">
              <w:t>l.d</w:t>
            </w:r>
            <w:proofErr w:type="spellEnd"/>
            <w:r w:rsidR="00152560" w:rsidRPr="00E10886">
              <w:t xml:space="preserve"> f3,</w:t>
            </w:r>
            <w:r w:rsidR="00BA65E5">
              <w:t xml:space="preserve"> </w:t>
            </w:r>
            <w:r w:rsidR="00152560" w:rsidRPr="00E10886">
              <w:t>v1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11D2C3" w14:textId="2199C460" w:rsidR="00D73287" w:rsidRPr="00080C75" w:rsidRDefault="00D73287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 w:rsidR="00152560">
              <w:rPr>
                <w:lang w:val="it-IT"/>
              </w:rPr>
              <w:t>3</w:t>
            </w:r>
            <w:r w:rsidRPr="00080C75">
              <w:rPr>
                <w:lang w:val="it-IT"/>
              </w:rPr>
              <w:t xml:space="preserve"> &lt;= v1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F448D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1B086238" w14:textId="77777777" w:rsidTr="00DB789D">
        <w:trPr>
          <w:trHeight w:val="23"/>
        </w:trPr>
        <w:tc>
          <w:tcPr>
            <w:tcW w:w="3708" w:type="dxa"/>
          </w:tcPr>
          <w:p w14:paraId="395196B3" w14:textId="41434A53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proofErr w:type="spellStart"/>
            <w:r w:rsidR="00152560" w:rsidRPr="00152560">
              <w:rPr>
                <w:lang w:val="it-IT"/>
              </w:rPr>
              <w:t>l.d</w:t>
            </w:r>
            <w:proofErr w:type="spellEnd"/>
            <w:r w:rsidR="00152560" w:rsidRPr="00152560">
              <w:rPr>
                <w:lang w:val="it-IT"/>
              </w:rPr>
              <w:t xml:space="preserve"> f4,</w:t>
            </w:r>
            <w:r w:rsidR="00BA65E5">
              <w:rPr>
                <w:lang w:val="it-IT"/>
              </w:rPr>
              <w:t xml:space="preserve"> </w:t>
            </w:r>
            <w:r w:rsidR="00152560" w:rsidRPr="00152560">
              <w:rPr>
                <w:lang w:val="it-IT"/>
              </w:rPr>
              <w:t>v2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0F19B6" w14:textId="4056DDCF" w:rsidR="00D73287" w:rsidRPr="00080C75" w:rsidRDefault="00D73287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 w:rsidR="00152560">
              <w:rPr>
                <w:lang w:val="it-IT"/>
              </w:rPr>
              <w:t>4</w:t>
            </w:r>
            <w:r w:rsidRPr="00080C75">
              <w:rPr>
                <w:lang w:val="it-IT"/>
              </w:rPr>
              <w:t xml:space="preserve"> &lt;= 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A15F1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42B81F90" w14:textId="77777777" w:rsidTr="00DB789D">
        <w:trPr>
          <w:trHeight w:val="23"/>
        </w:trPr>
        <w:tc>
          <w:tcPr>
            <w:tcW w:w="3708" w:type="dxa"/>
          </w:tcPr>
          <w:p w14:paraId="2BACC381" w14:textId="06526B11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proofErr w:type="spellStart"/>
            <w:r w:rsidR="00152560" w:rsidRPr="00152560">
              <w:rPr>
                <w:lang w:val="it-IT"/>
              </w:rPr>
              <w:t>l.d</w:t>
            </w:r>
            <w:proofErr w:type="spellEnd"/>
            <w:r w:rsidR="00152560" w:rsidRPr="00152560">
              <w:rPr>
                <w:lang w:val="it-IT"/>
              </w:rPr>
              <w:t xml:space="preserve"> f5,</w:t>
            </w:r>
            <w:r w:rsidR="00BA65E5">
              <w:rPr>
                <w:lang w:val="it-IT"/>
              </w:rPr>
              <w:t xml:space="preserve"> </w:t>
            </w:r>
            <w:r w:rsidR="00152560" w:rsidRPr="00152560">
              <w:rPr>
                <w:lang w:val="it-IT"/>
              </w:rPr>
              <w:t>v3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D506D4" w14:textId="642EAB2A" w:rsidR="00D73287" w:rsidRPr="00080C75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>f5</w:t>
            </w:r>
            <w:r w:rsidRPr="00080C75">
              <w:rPr>
                <w:lang w:val="it-IT"/>
              </w:rPr>
              <w:t xml:space="preserve"> &lt;= v</w:t>
            </w:r>
            <w:r w:rsidR="00152560">
              <w:rPr>
                <w:lang w:val="it-IT"/>
              </w:rPr>
              <w:t>3</w:t>
            </w:r>
            <w:r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3BA20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46FE1924" w14:textId="77777777" w:rsidTr="00DB789D">
        <w:trPr>
          <w:trHeight w:val="23"/>
        </w:trPr>
        <w:tc>
          <w:tcPr>
            <w:tcW w:w="3708" w:type="dxa"/>
          </w:tcPr>
          <w:p w14:paraId="2C9FAB29" w14:textId="674861B2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proofErr w:type="spellStart"/>
            <w:r w:rsidR="00152560" w:rsidRPr="00152560">
              <w:rPr>
                <w:lang w:val="it-IT"/>
              </w:rPr>
              <w:t>l.d</w:t>
            </w:r>
            <w:proofErr w:type="spellEnd"/>
            <w:r w:rsidR="00152560" w:rsidRPr="00152560">
              <w:rPr>
                <w:lang w:val="it-IT"/>
              </w:rPr>
              <w:t xml:space="preserve"> f6,</w:t>
            </w:r>
            <w:r w:rsidR="00BA65E5">
              <w:rPr>
                <w:lang w:val="it-IT"/>
              </w:rPr>
              <w:t xml:space="preserve"> </w:t>
            </w:r>
            <w:r w:rsidR="00152560" w:rsidRPr="00152560">
              <w:rPr>
                <w:lang w:val="it-IT"/>
              </w:rPr>
              <w:t>v4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760131" w14:textId="300BD40A" w:rsidR="00D73287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f6</w:t>
            </w:r>
            <w:r w:rsidR="00D73287" w:rsidRPr="00080C75">
              <w:rPr>
                <w:lang w:val="it-IT"/>
              </w:rPr>
              <w:t xml:space="preserve"> &lt;= v</w:t>
            </w:r>
            <w:r>
              <w:rPr>
                <w:lang w:val="it-IT"/>
              </w:rPr>
              <w:t>4</w:t>
            </w:r>
            <w:r w:rsidR="00D73287" w:rsidRPr="00080C75"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8583E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284EB4C2" w14:textId="77777777" w:rsidTr="00DB789D">
        <w:trPr>
          <w:trHeight w:val="23"/>
        </w:trPr>
        <w:tc>
          <w:tcPr>
            <w:tcW w:w="3708" w:type="dxa"/>
          </w:tcPr>
          <w:p w14:paraId="1D175305" w14:textId="22E20FE5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proofErr w:type="spellStart"/>
            <w:proofErr w:type="gramStart"/>
            <w:r w:rsidRPr="00AD55F0">
              <w:t>mul.d</w:t>
            </w:r>
            <w:proofErr w:type="spellEnd"/>
            <w:proofErr w:type="gramEnd"/>
            <w:r w:rsidRPr="00AD55F0">
              <w:t xml:space="preserve"> f3,</w:t>
            </w:r>
            <w:r w:rsidR="00BA65E5">
              <w:t xml:space="preserve"> </w:t>
            </w:r>
            <w:r w:rsidRPr="00AD55F0">
              <w:t>f3,</w:t>
            </w:r>
            <w:r w:rsidR="00BA65E5">
              <w:t xml:space="preserve"> </w:t>
            </w:r>
            <w:r w:rsidRPr="00AD55F0">
              <w:t>f4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D8B199" w14:textId="0E38CBE4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f3</w:t>
            </w:r>
            <w:r w:rsidRPr="00080C75">
              <w:rPr>
                <w:lang w:val="it-IT"/>
              </w:rPr>
              <w:t xml:space="preserve"> = </w:t>
            </w:r>
            <w:r>
              <w:rPr>
                <w:lang w:val="it-IT"/>
              </w:rPr>
              <w:t>f3</w:t>
            </w:r>
            <w:r w:rsidR="00BA65E5">
              <w:rPr>
                <w:lang w:val="it-IT"/>
              </w:rPr>
              <w:t xml:space="preserve"> </w:t>
            </w:r>
            <w:r>
              <w:rPr>
                <w:lang w:val="it-IT"/>
              </w:rPr>
              <w:t>*</w:t>
            </w:r>
            <w:r w:rsidR="00BA65E5">
              <w:rPr>
                <w:lang w:val="it-IT"/>
              </w:rPr>
              <w:t xml:space="preserve"> </w:t>
            </w:r>
            <w:r>
              <w:rPr>
                <w:lang w:val="it-IT"/>
              </w:rPr>
              <w:t>f4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1F8B2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0389395A" w14:textId="77777777" w:rsidTr="00DB789D">
        <w:trPr>
          <w:trHeight w:val="23"/>
        </w:trPr>
        <w:tc>
          <w:tcPr>
            <w:tcW w:w="3708" w:type="dxa"/>
          </w:tcPr>
          <w:p w14:paraId="6E79461F" w14:textId="558877D1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proofErr w:type="spellStart"/>
            <w:proofErr w:type="gramStart"/>
            <w:r w:rsidRPr="00AD55F0">
              <w:t>mul.d</w:t>
            </w:r>
            <w:proofErr w:type="spellEnd"/>
            <w:proofErr w:type="gramEnd"/>
            <w:r w:rsidRPr="00AD55F0">
              <w:t xml:space="preserve"> f7,</w:t>
            </w:r>
            <w:r w:rsidR="00BA65E5">
              <w:t xml:space="preserve"> </w:t>
            </w:r>
            <w:r w:rsidRPr="00AD55F0">
              <w:t>f5,</w:t>
            </w:r>
            <w:r w:rsidR="00BA65E5">
              <w:t xml:space="preserve"> </w:t>
            </w:r>
            <w:r w:rsidRPr="00AD55F0">
              <w:t>f6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8416B0" w14:textId="49E1CB02" w:rsidR="00152560" w:rsidRPr="00080C75" w:rsidRDefault="00152560" w:rsidP="00152560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>
              <w:rPr>
                <w:lang w:val="it-IT"/>
              </w:rPr>
              <w:t>7</w:t>
            </w:r>
            <w:r w:rsidRPr="00080C75">
              <w:rPr>
                <w:lang w:val="it-IT"/>
              </w:rPr>
              <w:t xml:space="preserve"> = </w:t>
            </w:r>
            <w:r>
              <w:rPr>
                <w:lang w:val="it-IT"/>
              </w:rPr>
              <w:t>f5</w:t>
            </w:r>
            <w:r w:rsidR="00BA65E5">
              <w:rPr>
                <w:lang w:val="it-IT"/>
              </w:rPr>
              <w:t xml:space="preserve"> </w:t>
            </w:r>
            <w:r>
              <w:rPr>
                <w:lang w:val="it-IT"/>
              </w:rPr>
              <w:t>*</w:t>
            </w:r>
            <w:r w:rsidR="00BA65E5">
              <w:rPr>
                <w:lang w:val="it-IT"/>
              </w:rPr>
              <w:t xml:space="preserve"> </w:t>
            </w:r>
            <w:r>
              <w:rPr>
                <w:lang w:val="it-IT"/>
              </w:rPr>
              <w:t>f6</w:t>
            </w:r>
            <w:r w:rsidRPr="00080C75">
              <w:rPr>
                <w:lang w:val="it-IT"/>
              </w:rPr>
              <w:t xml:space="preserve">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7287F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2BA56B66" w14:textId="77777777" w:rsidTr="00DB789D">
        <w:trPr>
          <w:trHeight w:val="23"/>
        </w:trPr>
        <w:tc>
          <w:tcPr>
            <w:tcW w:w="3708" w:type="dxa"/>
          </w:tcPr>
          <w:p w14:paraId="4269E16D" w14:textId="6F696C88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proofErr w:type="spellStart"/>
            <w:r w:rsidRPr="00AD55F0">
              <w:t>daddi</w:t>
            </w:r>
            <w:proofErr w:type="spellEnd"/>
            <w:r w:rsidRPr="00AD55F0">
              <w:t xml:space="preserve"> r1,</w:t>
            </w:r>
            <w:r w:rsidR="00BA65E5">
              <w:t xml:space="preserve"> </w:t>
            </w:r>
            <w:r w:rsidRPr="00AD55F0">
              <w:t>r1,</w:t>
            </w:r>
            <w:r w:rsidR="00BA65E5">
              <w:t xml:space="preserve"> </w:t>
            </w:r>
            <w:r w:rsidRPr="00AD55F0">
              <w:t>-1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F9E11F" w14:textId="05BFE4AE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E49E2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7D35EF6E" w14:textId="77777777" w:rsidTr="00DB789D">
        <w:trPr>
          <w:trHeight w:val="23"/>
        </w:trPr>
        <w:tc>
          <w:tcPr>
            <w:tcW w:w="3708" w:type="dxa"/>
          </w:tcPr>
          <w:p w14:paraId="0415EB1F" w14:textId="3A7594EB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proofErr w:type="spellStart"/>
            <w:proofErr w:type="gramStart"/>
            <w:r w:rsidRPr="00AD55F0">
              <w:t>add.d</w:t>
            </w:r>
            <w:proofErr w:type="spellEnd"/>
            <w:proofErr w:type="gramEnd"/>
            <w:r w:rsidRPr="00AD55F0">
              <w:t xml:space="preserve"> f4,</w:t>
            </w:r>
            <w:r w:rsidR="00BA65E5">
              <w:t xml:space="preserve"> </w:t>
            </w:r>
            <w:r w:rsidRPr="00AD55F0">
              <w:t>f5,</w:t>
            </w:r>
            <w:r w:rsidR="00BA65E5">
              <w:t xml:space="preserve"> </w:t>
            </w:r>
            <w:r w:rsidRPr="00AD55F0">
              <w:t>f3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E9A72D" w14:textId="3673447C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F5BEA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657D1175" w14:textId="77777777" w:rsidTr="00DB789D">
        <w:trPr>
          <w:trHeight w:val="23"/>
        </w:trPr>
        <w:tc>
          <w:tcPr>
            <w:tcW w:w="3708" w:type="dxa"/>
          </w:tcPr>
          <w:p w14:paraId="192F3D7C" w14:textId="4BDECA6C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proofErr w:type="spellStart"/>
            <w:r w:rsidRPr="00AD55F0">
              <w:t>div.d</w:t>
            </w:r>
            <w:proofErr w:type="spellEnd"/>
            <w:r w:rsidRPr="00AD55F0">
              <w:t xml:space="preserve"> f7,</w:t>
            </w:r>
            <w:r w:rsidR="00BA65E5">
              <w:t xml:space="preserve"> </w:t>
            </w:r>
            <w:r w:rsidRPr="00AD55F0">
              <w:t>f7,</w:t>
            </w:r>
            <w:r w:rsidR="00BA65E5">
              <w:t xml:space="preserve"> </w:t>
            </w:r>
            <w:r w:rsidRPr="00AD55F0">
              <w:t>f4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566E87" w14:textId="0887F1EA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AF886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1BE0F828" w14:textId="77777777" w:rsidTr="00DB789D">
        <w:trPr>
          <w:trHeight w:val="23"/>
        </w:trPr>
        <w:tc>
          <w:tcPr>
            <w:tcW w:w="3708" w:type="dxa"/>
          </w:tcPr>
          <w:p w14:paraId="0A139B1C" w14:textId="3D085CEA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="00BA65E5">
              <w:t xml:space="preserve"> </w:t>
            </w:r>
            <w:proofErr w:type="spellStart"/>
            <w:r w:rsidRPr="00AD55F0">
              <w:t>s.d</w:t>
            </w:r>
            <w:proofErr w:type="spellEnd"/>
            <w:r w:rsidRPr="00AD55F0">
              <w:t xml:space="preserve"> f4,</w:t>
            </w:r>
            <w:r w:rsidR="00BA65E5">
              <w:t xml:space="preserve"> </w:t>
            </w:r>
            <w:r w:rsidRPr="00AD55F0">
              <w:t>v5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324057" w14:textId="07102D7F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  <w:r w:rsidRPr="00080C75">
              <w:rPr>
                <w:lang w:val="it-IT"/>
              </w:rPr>
              <w:t xml:space="preserve">           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B01CC" w14:textId="77777777" w:rsidR="00152560" w:rsidRPr="00665171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05F6E9AE" w14:textId="77777777" w:rsidTr="00DB789D">
        <w:trPr>
          <w:trHeight w:val="23"/>
        </w:trPr>
        <w:tc>
          <w:tcPr>
            <w:tcW w:w="3708" w:type="dxa"/>
          </w:tcPr>
          <w:p w14:paraId="26367F83" w14:textId="1B135637" w:rsidR="00152560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proofErr w:type="spellStart"/>
            <w:r w:rsidRPr="00152560">
              <w:rPr>
                <w:lang w:val="it-IT"/>
              </w:rPr>
              <w:t>s.d</w:t>
            </w:r>
            <w:proofErr w:type="spellEnd"/>
            <w:r w:rsidRPr="00152560">
              <w:rPr>
                <w:lang w:val="it-IT"/>
              </w:rPr>
              <w:t xml:space="preserve"> f7,</w:t>
            </w:r>
            <w:r w:rsidR="00BA65E5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v6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3C67D3D" w14:textId="6C3003AC" w:rsidR="00152560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F4CED" w14:textId="77777777" w:rsidR="00152560" w:rsidRPr="00665171" w:rsidRDefault="00152560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63884A85" w14:textId="77777777" w:rsidTr="00DB789D">
        <w:trPr>
          <w:trHeight w:val="23"/>
        </w:trPr>
        <w:tc>
          <w:tcPr>
            <w:tcW w:w="3708" w:type="dxa"/>
          </w:tcPr>
          <w:p w14:paraId="3A90D82C" w14:textId="04E14205" w:rsidR="00152560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proofErr w:type="spellStart"/>
            <w:r w:rsidRPr="00152560">
              <w:rPr>
                <w:lang w:val="it-IT"/>
              </w:rPr>
              <w:t>daddui</w:t>
            </w:r>
            <w:proofErr w:type="spellEnd"/>
            <w:r w:rsidRPr="00152560">
              <w:rPr>
                <w:lang w:val="it-IT"/>
              </w:rPr>
              <w:t xml:space="preserve"> r2,</w:t>
            </w:r>
            <w:r w:rsidR="00BA65E5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r2,</w:t>
            </w:r>
            <w:r w:rsidR="00BA65E5">
              <w:rPr>
                <w:lang w:val="it-IT"/>
              </w:rPr>
              <w:t xml:space="preserve"> </w:t>
            </w:r>
            <w:r w:rsidRPr="00152560">
              <w:rPr>
                <w:lang w:val="it-IT"/>
              </w:rPr>
              <w:t>8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C1EE18" w14:textId="40F19EB5" w:rsidR="00152560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7F96A" w14:textId="77777777" w:rsidR="00152560" w:rsidRPr="00665171" w:rsidRDefault="00152560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06B074C2" w14:textId="77777777" w:rsidTr="00DB789D">
        <w:trPr>
          <w:trHeight w:val="23"/>
        </w:trPr>
        <w:tc>
          <w:tcPr>
            <w:tcW w:w="3708" w:type="dxa"/>
          </w:tcPr>
          <w:p w14:paraId="209CD28D" w14:textId="1D508B2A" w:rsidR="00152560" w:rsidRPr="00E05841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proofErr w:type="spellStart"/>
            <w:r w:rsidRPr="00152560">
              <w:rPr>
                <w:lang w:val="it-IT"/>
              </w:rPr>
              <w:t>bnez</w:t>
            </w:r>
            <w:proofErr w:type="spellEnd"/>
            <w:r w:rsidRPr="00152560">
              <w:rPr>
                <w:lang w:val="it-IT"/>
              </w:rPr>
              <w:t xml:space="preserve"> r1,</w:t>
            </w:r>
            <w:r w:rsidR="008607B0">
              <w:rPr>
                <w:lang w:val="it-IT"/>
              </w:rPr>
              <w:t xml:space="preserve"> </w:t>
            </w:r>
            <w:proofErr w:type="spellStart"/>
            <w:r w:rsidRPr="00152560">
              <w:rPr>
                <w:lang w:val="it-IT"/>
              </w:rPr>
              <w:t>cycle</w:t>
            </w:r>
            <w:proofErr w:type="spellEnd"/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4631A8" w14:textId="6CC0A927" w:rsidR="00D73287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BC9FC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291E5ECE" w14:textId="77777777" w:rsidTr="00DB789D">
        <w:trPr>
          <w:trHeight w:val="23"/>
        </w:trPr>
        <w:tc>
          <w:tcPr>
            <w:tcW w:w="3708" w:type="dxa"/>
          </w:tcPr>
          <w:p w14:paraId="3A7BF066" w14:textId="019CF0A1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BA65E5">
              <w:rPr>
                <w:lang w:val="it-IT"/>
              </w:rPr>
              <w:t xml:space="preserve"> </w:t>
            </w:r>
            <w:proofErr w:type="spellStart"/>
            <w:r w:rsidRPr="00E05841">
              <w:rPr>
                <w:lang w:val="it-IT"/>
              </w:rPr>
              <w:t>halt</w:t>
            </w:r>
            <w:proofErr w:type="spellEnd"/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C23C31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BF40D" w14:textId="77777777" w:rsidR="00D73287" w:rsidRPr="00665171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2890C1CF" w14:textId="77777777" w:rsidTr="00DB789D">
        <w:trPr>
          <w:trHeight w:val="23"/>
        </w:trPr>
        <w:tc>
          <w:tcPr>
            <w:tcW w:w="3708" w:type="dxa"/>
          </w:tcPr>
          <w:p w14:paraId="0D27D4A3" w14:textId="287480AB" w:rsidR="00D73287" w:rsidRPr="00080C75" w:rsidRDefault="00262A90" w:rsidP="00DB789D">
            <w:pPr>
              <w:jc w:val="right"/>
              <w:rPr>
                <w:lang w:val="it-IT"/>
              </w:rPr>
            </w:pPr>
            <w:r w:rsidRPr="00080C75">
              <w:rPr>
                <w:lang w:val="it-IT"/>
              </w:rPr>
              <w:t>T</w:t>
            </w:r>
            <w:r w:rsidR="00D73287" w:rsidRPr="00080C75">
              <w:rPr>
                <w:lang w:val="it-IT"/>
              </w:rPr>
              <w:t>otal</w:t>
            </w:r>
            <w:r>
              <w:rPr>
                <w:lang w:val="it-IT"/>
              </w:rPr>
              <w:t>: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C1535D9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FAE5B" w14:textId="77777777" w:rsidR="00D73287" w:rsidRPr="00665171" w:rsidRDefault="00D73287" w:rsidP="00DB789D">
            <w:pPr>
              <w:snapToGrid w:val="0"/>
              <w:jc w:val="center"/>
              <w:rPr>
                <w:b/>
                <w:bCs/>
                <w:lang w:val="it-IT"/>
              </w:rPr>
            </w:pPr>
          </w:p>
        </w:tc>
      </w:tr>
    </w:tbl>
    <w:p w14:paraId="26D35801" w14:textId="1BBB501C" w:rsidR="002E04C0" w:rsidRDefault="002E04C0" w:rsidP="00D73287">
      <w:pPr>
        <w:rPr>
          <w:rFonts w:ascii="Courier" w:hAnsi="Courier"/>
          <w:lang w:val="it-IT"/>
        </w:rPr>
      </w:pPr>
    </w:p>
    <w:p w14:paraId="06B2FDB2" w14:textId="00A9D2A3" w:rsidR="00D73287" w:rsidRDefault="00D73287" w:rsidP="00D73287">
      <w:pPr>
        <w:rPr>
          <w:rFonts w:ascii="Courier" w:hAnsi="Courier"/>
          <w:lang w:val="it-IT"/>
        </w:rPr>
      </w:pPr>
    </w:p>
    <w:p w14:paraId="0E0265AD" w14:textId="0D0359A3" w:rsidR="00FC2109" w:rsidRDefault="00FC2109" w:rsidP="00D73287">
      <w:pPr>
        <w:rPr>
          <w:rFonts w:ascii="Courier" w:hAnsi="Courier"/>
          <w:lang w:val="it-IT"/>
        </w:rPr>
      </w:pPr>
    </w:p>
    <w:p w14:paraId="549286FB" w14:textId="14512322" w:rsidR="00FC2109" w:rsidRDefault="00FC2109" w:rsidP="00D73287">
      <w:pPr>
        <w:rPr>
          <w:rFonts w:ascii="Courier" w:hAnsi="Courier"/>
          <w:lang w:val="it-IT"/>
        </w:rPr>
      </w:pPr>
    </w:p>
    <w:p w14:paraId="07BD9424" w14:textId="0EE8D2D1" w:rsidR="00FC2109" w:rsidRDefault="00FC2109" w:rsidP="00D73287">
      <w:pPr>
        <w:rPr>
          <w:rFonts w:ascii="Courier" w:hAnsi="Courier"/>
          <w:lang w:val="it-IT"/>
        </w:rPr>
      </w:pPr>
    </w:p>
    <w:p w14:paraId="14EC5613" w14:textId="484022A8" w:rsidR="00FC2109" w:rsidRDefault="00FC2109" w:rsidP="00D73287">
      <w:pPr>
        <w:rPr>
          <w:rFonts w:ascii="Courier" w:hAnsi="Courier"/>
          <w:lang w:val="it-IT"/>
        </w:rPr>
      </w:pPr>
    </w:p>
    <w:p w14:paraId="5F7E72A0" w14:textId="77777777" w:rsidR="00FC2109" w:rsidRDefault="00FC2109" w:rsidP="00D73287">
      <w:pPr>
        <w:rPr>
          <w:rFonts w:ascii="Courier" w:hAnsi="Courier"/>
          <w:lang w:val="it-IT"/>
        </w:rPr>
      </w:pPr>
    </w:p>
    <w:p w14:paraId="5151C003" w14:textId="77777777" w:rsidR="00FC2109" w:rsidRDefault="00FC2109" w:rsidP="00D73287">
      <w:pPr>
        <w:rPr>
          <w:rFonts w:ascii="Courier" w:hAnsi="Courier"/>
          <w:lang w:val="it-IT"/>
        </w:rPr>
      </w:pPr>
    </w:p>
    <w:p w14:paraId="5DCF5683" w14:textId="7636BB26" w:rsidR="00152560" w:rsidRDefault="00152560" w:rsidP="00D73287">
      <w:pPr>
        <w:rPr>
          <w:rFonts w:ascii="Courier" w:hAnsi="Courier"/>
          <w:lang w:val="it-IT"/>
        </w:rPr>
      </w:pPr>
    </w:p>
    <w:tbl>
      <w:tblPr>
        <w:tblStyle w:val="Grigliatabella"/>
        <w:tblW w:w="10773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59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1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  <w:gridCol w:w="250"/>
      </w:tblGrid>
      <w:tr w:rsidR="002E04C0" w14:paraId="7D8F7E5A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7517DDCC" w14:textId="35F7920A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daddui</w:t>
            </w:r>
            <w:proofErr w:type="spellEnd"/>
            <w:r w:rsidRPr="002E04C0">
              <w:rPr>
                <w:sz w:val="28"/>
                <w:szCs w:val="28"/>
              </w:rPr>
              <w:t xml:space="preserve"> r2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r0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0</w:t>
            </w:r>
          </w:p>
        </w:tc>
        <w:tc>
          <w:tcPr>
            <w:tcW w:w="251" w:type="dxa"/>
            <w:vAlign w:val="center"/>
          </w:tcPr>
          <w:p w14:paraId="2FA4DF49" w14:textId="5AB303E2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316B6E1" w14:textId="14B0B8EC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972BAE3" w14:textId="4D2B6439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1789EE9" w14:textId="63805435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7521A4" w14:textId="42D43EF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79877F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F3FA52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7AEF81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E709C6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12C82D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3A45C2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36F38A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CDD304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C91731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FA64F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006FD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ACF343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A13FDB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BF97B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100A6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6C90B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EF7F71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9CF4C4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AE23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39B5C3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A2CB46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01246F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38256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CFFAD7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7ADBD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55C9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1BDC3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CDC107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1712B1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036D3F5D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04EF30D8" w14:textId="4A1DB670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daddui</w:t>
            </w:r>
            <w:proofErr w:type="spellEnd"/>
            <w:r w:rsidRPr="002E04C0">
              <w:rPr>
                <w:sz w:val="28"/>
                <w:szCs w:val="28"/>
              </w:rPr>
              <w:t xml:space="preserve"> r1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r0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30</w:t>
            </w:r>
          </w:p>
        </w:tc>
        <w:tc>
          <w:tcPr>
            <w:tcW w:w="251" w:type="dxa"/>
            <w:vAlign w:val="center"/>
          </w:tcPr>
          <w:p w14:paraId="6731828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169F18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8648D0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482570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7515E1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7937B3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FE9AA5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237C30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411EE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D4B9BC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8A4C21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B5E1D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3A4C8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39A516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231408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85FED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8D8E7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A9F2C5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774FFE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E89921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EB6420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11050A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F1DF8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F19B40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1C7D5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8010B5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1C937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25249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D689A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66A821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F0E54D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D9D92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76CA29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DA5F9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40ED3503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11247900" w14:textId="2DFA7739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l.d</w:t>
            </w:r>
            <w:proofErr w:type="spellEnd"/>
            <w:r w:rsidRPr="002E04C0">
              <w:rPr>
                <w:sz w:val="28"/>
                <w:szCs w:val="28"/>
              </w:rPr>
              <w:t xml:space="preserve"> f3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1(r2)</w:t>
            </w:r>
          </w:p>
        </w:tc>
        <w:tc>
          <w:tcPr>
            <w:tcW w:w="251" w:type="dxa"/>
            <w:vAlign w:val="center"/>
          </w:tcPr>
          <w:p w14:paraId="3F42C0E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EEF37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A3DBF0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DD5F82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49E127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F37237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1595E7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C8985A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D8EE4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73AB95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E62A3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2EF069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6DD34B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F3CF49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81804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23223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5E3C26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DA625B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A01A2B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BCC1A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0F465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509B89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0FB5BE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01D86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FD8C52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A11720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4FEA7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6E3412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747788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E749C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30536D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16E6F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BA7AFC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0E5C0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17D88641" w14:textId="77777777" w:rsidTr="00F86A52">
        <w:trPr>
          <w:trHeight w:val="327"/>
          <w:jc w:val="center"/>
        </w:trPr>
        <w:tc>
          <w:tcPr>
            <w:tcW w:w="2259" w:type="dxa"/>
            <w:vAlign w:val="center"/>
          </w:tcPr>
          <w:p w14:paraId="67177DF8" w14:textId="7CBC962D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l.d</w:t>
            </w:r>
            <w:proofErr w:type="spellEnd"/>
            <w:r w:rsidRPr="002E04C0">
              <w:rPr>
                <w:sz w:val="28"/>
                <w:szCs w:val="28"/>
              </w:rPr>
              <w:t xml:space="preserve"> f4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2(r2)</w:t>
            </w:r>
          </w:p>
        </w:tc>
        <w:tc>
          <w:tcPr>
            <w:tcW w:w="251" w:type="dxa"/>
            <w:vAlign w:val="center"/>
          </w:tcPr>
          <w:p w14:paraId="0B4870A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517980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530361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596BE7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16572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19CD7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7ECB38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EAF7B8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D2313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5B11D4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6BDE5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E0D866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7EADB5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7ED66F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99484E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1BA491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29398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359E46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A9B83B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1967A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A9B5B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1AD6E6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71F48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FBDFF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70B873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04EE26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4F932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0CE33C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1A58B5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DEB8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64A5E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53C89E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E83ECD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621C03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413FD16D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68A337E3" w14:textId="69DA3FB2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l.d</w:t>
            </w:r>
            <w:proofErr w:type="spellEnd"/>
            <w:r w:rsidRPr="002E04C0">
              <w:rPr>
                <w:sz w:val="28"/>
                <w:szCs w:val="28"/>
              </w:rPr>
              <w:t xml:space="preserve"> f5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3(r2)</w:t>
            </w:r>
          </w:p>
        </w:tc>
        <w:tc>
          <w:tcPr>
            <w:tcW w:w="251" w:type="dxa"/>
            <w:vAlign w:val="center"/>
          </w:tcPr>
          <w:p w14:paraId="58A3FC3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60FDA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947822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759689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C0F235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BCB349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DAE68D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6F8D8F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A88C4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419F56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2E75A8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08A155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C625C7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482063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B3637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EF1A6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D4BA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06C5D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EDF94A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257A21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F12B5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D184E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949A3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7EC23C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25DBF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C75706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066AE3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E36127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6FA97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5C4F73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4D1A2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8F118D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452E5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B41AAB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409DE0C2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4852285A" w14:textId="74CA7989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l.d</w:t>
            </w:r>
            <w:proofErr w:type="spellEnd"/>
            <w:r w:rsidRPr="002E04C0">
              <w:rPr>
                <w:sz w:val="28"/>
                <w:szCs w:val="28"/>
              </w:rPr>
              <w:t xml:space="preserve"> f6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4(r2)</w:t>
            </w:r>
          </w:p>
        </w:tc>
        <w:tc>
          <w:tcPr>
            <w:tcW w:w="251" w:type="dxa"/>
            <w:vAlign w:val="center"/>
          </w:tcPr>
          <w:p w14:paraId="12E2D1C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97556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B51A0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8B459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9E616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B0627B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62F795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64FE0C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16F96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0F9F6A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077D13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FA0FB1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DCD589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9CD76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A3588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2CB9C3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34D6D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E23401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5F66F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FEB23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5075B0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3B986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5242C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D83E8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7E2CAE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8E08D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DF6A1C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A968E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2A00F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D73F3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5235D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E7807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C386AD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68700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758AB803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03C438C3" w14:textId="16A56FDD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proofErr w:type="gramStart"/>
            <w:r w:rsidRPr="002E04C0">
              <w:rPr>
                <w:sz w:val="28"/>
                <w:szCs w:val="28"/>
              </w:rPr>
              <w:t>mul.d</w:t>
            </w:r>
            <w:proofErr w:type="spellEnd"/>
            <w:proofErr w:type="gramEnd"/>
            <w:r w:rsidRPr="002E04C0">
              <w:rPr>
                <w:sz w:val="28"/>
                <w:szCs w:val="28"/>
              </w:rPr>
              <w:t xml:space="preserve"> f3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3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4</w:t>
            </w:r>
          </w:p>
        </w:tc>
        <w:tc>
          <w:tcPr>
            <w:tcW w:w="251" w:type="dxa"/>
            <w:vAlign w:val="center"/>
          </w:tcPr>
          <w:p w14:paraId="19C252D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EF1500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A973C4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6EFA08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1EDE16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DED63D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71C221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D55D22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06B382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C55BC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02E86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3DC2F8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1170BF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C33732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CD5A2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AD35ED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9E9A20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2F9338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D3A346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F9515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B3905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AB42EF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D7BAF9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D0D4F9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2B30B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D991C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ABAE10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E58946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742F83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F39D91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49D8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10F89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C24F4B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0CE4DC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214D2DC9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65C23A6E" w14:textId="63C124C2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proofErr w:type="gramStart"/>
            <w:r w:rsidRPr="002E04C0">
              <w:rPr>
                <w:sz w:val="28"/>
                <w:szCs w:val="28"/>
              </w:rPr>
              <w:t>mul.d</w:t>
            </w:r>
            <w:proofErr w:type="spellEnd"/>
            <w:proofErr w:type="gramEnd"/>
            <w:r w:rsidRPr="002E04C0">
              <w:rPr>
                <w:sz w:val="28"/>
                <w:szCs w:val="28"/>
              </w:rPr>
              <w:t xml:space="preserve"> f7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5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6</w:t>
            </w:r>
          </w:p>
        </w:tc>
        <w:tc>
          <w:tcPr>
            <w:tcW w:w="251" w:type="dxa"/>
            <w:vAlign w:val="center"/>
          </w:tcPr>
          <w:p w14:paraId="67488B2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50FB81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716A2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A5A4A5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4E19E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E7FF5A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DFF04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4FC7E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EB5B4E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BEABC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7418F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93728B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42265A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6A36C3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67BA0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FC52CC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54230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D01DE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319064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211E0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2E9F59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80330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53310E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31B401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76563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1D788F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ADB8D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79976A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6A07C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FB9946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D7FA40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4C3EA7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05EBD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D36259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35CF6A44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28E22B59" w14:textId="03AC1E84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daddi</w:t>
            </w:r>
            <w:proofErr w:type="spellEnd"/>
            <w:r w:rsidRPr="002E04C0">
              <w:rPr>
                <w:sz w:val="28"/>
                <w:szCs w:val="28"/>
              </w:rPr>
              <w:t xml:space="preserve"> r1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r1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-1</w:t>
            </w:r>
          </w:p>
        </w:tc>
        <w:tc>
          <w:tcPr>
            <w:tcW w:w="251" w:type="dxa"/>
            <w:vAlign w:val="center"/>
          </w:tcPr>
          <w:p w14:paraId="07A5B91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BB9A2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BA7ACA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A983BC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D3AB78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09ECB1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6E3366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5AA2A7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C2AE68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4DB7D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5FD0F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DE17F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EE852C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1BC08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5A524F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88154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EA6620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00B505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D1674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1738FE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9647B8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EE4492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D840B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1370E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3FF7B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90FCDA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E5137F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CDBDBD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8D7F1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50F00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159E4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866D4C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BFCAF5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DFF5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67BAD963" w14:textId="77777777" w:rsidTr="00F86A52">
        <w:trPr>
          <w:trHeight w:val="327"/>
          <w:jc w:val="center"/>
        </w:trPr>
        <w:tc>
          <w:tcPr>
            <w:tcW w:w="2259" w:type="dxa"/>
            <w:vAlign w:val="center"/>
          </w:tcPr>
          <w:p w14:paraId="712C9562" w14:textId="7D1B60FA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proofErr w:type="gramStart"/>
            <w:r w:rsidRPr="002E04C0">
              <w:rPr>
                <w:sz w:val="28"/>
                <w:szCs w:val="28"/>
              </w:rPr>
              <w:t>add.d</w:t>
            </w:r>
            <w:proofErr w:type="spellEnd"/>
            <w:proofErr w:type="gramEnd"/>
            <w:r w:rsidRPr="002E04C0">
              <w:rPr>
                <w:sz w:val="28"/>
                <w:szCs w:val="28"/>
              </w:rPr>
              <w:t xml:space="preserve"> f4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5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3</w:t>
            </w:r>
          </w:p>
        </w:tc>
        <w:tc>
          <w:tcPr>
            <w:tcW w:w="251" w:type="dxa"/>
            <w:vAlign w:val="center"/>
          </w:tcPr>
          <w:p w14:paraId="566BB2E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CBB541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9968A3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F423ED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B72BC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B217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A48EF2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B0B0AB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1A7427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8AD67E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F7719B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722B9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A25088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9C5A98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F0511C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088F86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1AE8F3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0B8036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E6632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1B2BE3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137044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ABE8E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12C4A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0E1E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3BE391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3A0E79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EE0991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95CF08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842C3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2A1AE5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FA9664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0C6114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992B0E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B9895E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6331BA21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0632A673" w14:textId="1E644B69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div.d</w:t>
            </w:r>
            <w:proofErr w:type="spellEnd"/>
            <w:r w:rsidRPr="002E04C0">
              <w:rPr>
                <w:sz w:val="28"/>
                <w:szCs w:val="28"/>
              </w:rPr>
              <w:t xml:space="preserve"> f7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7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f4</w:t>
            </w:r>
          </w:p>
        </w:tc>
        <w:tc>
          <w:tcPr>
            <w:tcW w:w="251" w:type="dxa"/>
            <w:vAlign w:val="center"/>
          </w:tcPr>
          <w:p w14:paraId="60284A7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4BCA1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38D6E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3DB598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10788B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91465C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E91CEA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AB18F1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8CB6F0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F6E205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EDAFB5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1EA68F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8C8C21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8CAAC5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2428A7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DC65FD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E58149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41BFD3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0CDFEB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9B1CD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528A6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3948A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7FE9D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A399E0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F70B86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26022C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23562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FAD0DE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CFB3AC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D0B82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DA67C8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704BAA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B78C67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62DFD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46EEA5C1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05BE7655" w14:textId="08ADC6E7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s.d</w:t>
            </w:r>
            <w:proofErr w:type="spellEnd"/>
            <w:r w:rsidRPr="002E04C0">
              <w:rPr>
                <w:sz w:val="28"/>
                <w:szCs w:val="28"/>
              </w:rPr>
              <w:t xml:space="preserve"> f4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5(r2)</w:t>
            </w:r>
          </w:p>
        </w:tc>
        <w:tc>
          <w:tcPr>
            <w:tcW w:w="251" w:type="dxa"/>
            <w:vAlign w:val="center"/>
          </w:tcPr>
          <w:p w14:paraId="76CE556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4AEFE9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69230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4724E7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037F8A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E4BE47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0882DA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34C2EA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CA634A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F3EB3C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3847DB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CD8935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B98C4E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EC76F9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11F11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F5AE06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C5F186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38B4A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5769D0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7381F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4CD75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2ECECF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4B45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0A7B97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D82D6B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F74AF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73487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3AFFBE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160DF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C6E365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28627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755DFB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747F1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3D839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3DE92B82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4C59ABCA" w14:textId="0DB43189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s.d</w:t>
            </w:r>
            <w:proofErr w:type="spellEnd"/>
            <w:r w:rsidRPr="002E04C0">
              <w:rPr>
                <w:sz w:val="28"/>
                <w:szCs w:val="28"/>
              </w:rPr>
              <w:t xml:space="preserve"> f7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v6(r2)</w:t>
            </w:r>
          </w:p>
        </w:tc>
        <w:tc>
          <w:tcPr>
            <w:tcW w:w="251" w:type="dxa"/>
            <w:vAlign w:val="center"/>
          </w:tcPr>
          <w:p w14:paraId="2720339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967B4B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A8DC02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B117DE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91893D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EEC4F2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AA4B5C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BDD5DE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667D72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8B6FA5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EAFCF4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9AEA1B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B7DDC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674219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039214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ABF6E7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CFD05B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1D0684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3DA49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EDF25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1B4E68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3FD18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A83E7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471867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3F78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808B74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16B912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6AC83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32F231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260FE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E19A86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95D2D2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69B5AC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0F5B9E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2E04C0" w14:paraId="5FA3A453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3536DF3D" w14:textId="54DD0F4A" w:rsidR="00152560" w:rsidRPr="002E04C0" w:rsidRDefault="00152560" w:rsidP="00C60E01">
            <w:pPr>
              <w:rPr>
                <w:sz w:val="28"/>
                <w:szCs w:val="28"/>
                <w:lang w:val="it-IT"/>
              </w:rPr>
            </w:pPr>
            <w:proofErr w:type="spellStart"/>
            <w:r w:rsidRPr="002E04C0">
              <w:rPr>
                <w:sz w:val="28"/>
                <w:szCs w:val="28"/>
              </w:rPr>
              <w:t>daddui</w:t>
            </w:r>
            <w:proofErr w:type="spellEnd"/>
            <w:r w:rsidRPr="002E04C0">
              <w:rPr>
                <w:sz w:val="28"/>
                <w:szCs w:val="28"/>
              </w:rPr>
              <w:t xml:space="preserve"> r2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r2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8</w:t>
            </w:r>
          </w:p>
        </w:tc>
        <w:tc>
          <w:tcPr>
            <w:tcW w:w="251" w:type="dxa"/>
            <w:vAlign w:val="center"/>
          </w:tcPr>
          <w:p w14:paraId="151EE5C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D62BD9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0112F9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E5A870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1F9BCC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4CB02F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B3DA92D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7900F5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CA88CE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931C0F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4C4E87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1183A6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984B1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28DAA4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CAD9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10D18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4420D2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4FFF33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A22D24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EA08A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15B734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C61EE2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3FAA1C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11CB43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3B98C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A60AD2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9DEDCF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5CF29D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844B6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4EBB9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C804B2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0CFFE3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5794A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EE0E3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152560" w14:paraId="1B811B73" w14:textId="77777777" w:rsidTr="00F86A52">
        <w:trPr>
          <w:trHeight w:val="315"/>
          <w:jc w:val="center"/>
        </w:trPr>
        <w:tc>
          <w:tcPr>
            <w:tcW w:w="2259" w:type="dxa"/>
            <w:vAlign w:val="center"/>
          </w:tcPr>
          <w:p w14:paraId="3D80B2ED" w14:textId="3FA05E67" w:rsidR="00152560" w:rsidRPr="002E04C0" w:rsidRDefault="00152560" w:rsidP="00C60E01">
            <w:pPr>
              <w:tabs>
                <w:tab w:val="left" w:pos="431"/>
              </w:tabs>
              <w:rPr>
                <w:sz w:val="28"/>
                <w:szCs w:val="28"/>
              </w:rPr>
            </w:pPr>
            <w:proofErr w:type="spellStart"/>
            <w:r w:rsidRPr="002E04C0">
              <w:rPr>
                <w:sz w:val="28"/>
                <w:szCs w:val="28"/>
              </w:rPr>
              <w:t>bnez</w:t>
            </w:r>
            <w:proofErr w:type="spellEnd"/>
            <w:r w:rsidRPr="002E04C0">
              <w:rPr>
                <w:sz w:val="28"/>
                <w:szCs w:val="28"/>
              </w:rPr>
              <w:t xml:space="preserve"> r1,</w:t>
            </w:r>
            <w:r w:rsidR="00AD15C8">
              <w:rPr>
                <w:sz w:val="28"/>
                <w:szCs w:val="28"/>
              </w:rPr>
              <w:t xml:space="preserve"> </w:t>
            </w:r>
            <w:r w:rsidRPr="002E04C0">
              <w:rPr>
                <w:sz w:val="28"/>
                <w:szCs w:val="28"/>
              </w:rPr>
              <w:t>cycle</w:t>
            </w:r>
          </w:p>
        </w:tc>
        <w:tc>
          <w:tcPr>
            <w:tcW w:w="251" w:type="dxa"/>
            <w:vAlign w:val="center"/>
          </w:tcPr>
          <w:p w14:paraId="0D5CFF7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3C1827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1B73A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D527C6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07A490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E4FE5A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A29672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165EB9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E0C368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594D34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97921F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57196AF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5290B8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2AB06D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631472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B84A5F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ADF26E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DE36A3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86EB01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965988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99A364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C2158E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65D3DB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21633A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8C79BA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AA37C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2B4B7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CFA596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B44FAC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0561BE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27A5F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BB4CD4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2350D4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484BB58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  <w:tr w:rsidR="00152560" w14:paraId="15E6BDBE" w14:textId="77777777" w:rsidTr="00F86A52">
        <w:trPr>
          <w:trHeight w:val="327"/>
          <w:jc w:val="center"/>
        </w:trPr>
        <w:tc>
          <w:tcPr>
            <w:tcW w:w="2259" w:type="dxa"/>
            <w:vAlign w:val="center"/>
          </w:tcPr>
          <w:p w14:paraId="6B5BE82A" w14:textId="43B7059F" w:rsidR="00152560" w:rsidRPr="002E04C0" w:rsidRDefault="00152560" w:rsidP="00C60E01">
            <w:pPr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halt</w:t>
            </w:r>
          </w:p>
        </w:tc>
        <w:tc>
          <w:tcPr>
            <w:tcW w:w="251" w:type="dxa"/>
            <w:vAlign w:val="center"/>
          </w:tcPr>
          <w:p w14:paraId="3FE6820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91625D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1B5D1B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73C217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8DBC77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327FEAC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705EF09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540CD5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21144AA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0B83F5FE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6080C8A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479E44B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1DBE49F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1" w:type="dxa"/>
            <w:vAlign w:val="center"/>
          </w:tcPr>
          <w:p w14:paraId="28275DE5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949EEA4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454B1E3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0394706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066B13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EAA0E9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CFF38E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6370C00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28D42F2C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6F227649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820BD6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B0F5EC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57B2E46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4F06E6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6C72C7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202D2E2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16124A1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36C7307F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129C434B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0FCE4ED8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  <w:tc>
          <w:tcPr>
            <w:tcW w:w="250" w:type="dxa"/>
            <w:vAlign w:val="center"/>
          </w:tcPr>
          <w:p w14:paraId="78B36997" w14:textId="77777777" w:rsidR="00152560" w:rsidRDefault="00152560" w:rsidP="001E1244">
            <w:pPr>
              <w:jc w:val="center"/>
              <w:rPr>
                <w:lang w:val="it-IT"/>
              </w:rPr>
            </w:pPr>
          </w:p>
        </w:tc>
      </w:tr>
    </w:tbl>
    <w:p w14:paraId="6A06510A" w14:textId="77777777" w:rsidR="00F86A52" w:rsidRPr="00F86A52" w:rsidRDefault="00F86A52" w:rsidP="00F86A52">
      <w:pPr>
        <w:rPr>
          <w:rFonts w:ascii="Courier" w:hAnsi="Courier"/>
          <w:lang w:val="it-IT"/>
        </w:rPr>
      </w:pPr>
    </w:p>
    <w:sectPr w:rsidR="00F86A52" w:rsidRPr="00F86A52" w:rsidSect="00671284">
      <w:pgSz w:w="11900" w:h="16840"/>
      <w:pgMar w:top="43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BA0500" w14:textId="77777777" w:rsidR="00E55C6D" w:rsidRDefault="00E55C6D" w:rsidP="0023761C">
      <w:r>
        <w:separator/>
      </w:r>
    </w:p>
  </w:endnote>
  <w:endnote w:type="continuationSeparator" w:id="0">
    <w:p w14:paraId="6D98B715" w14:textId="77777777" w:rsidR="00E55C6D" w:rsidRDefault="00E55C6D" w:rsidP="00237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BFDF3" w14:textId="77777777" w:rsidR="00E55C6D" w:rsidRDefault="00E55C6D" w:rsidP="0023761C">
      <w:r>
        <w:separator/>
      </w:r>
    </w:p>
  </w:footnote>
  <w:footnote w:type="continuationSeparator" w:id="0">
    <w:p w14:paraId="38F2579C" w14:textId="77777777" w:rsidR="00E55C6D" w:rsidRDefault="00E55C6D" w:rsidP="00237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461BC3"/>
    <w:multiLevelType w:val="hybridMultilevel"/>
    <w:tmpl w:val="9D52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4939F0"/>
    <w:multiLevelType w:val="multilevel"/>
    <w:tmpl w:val="D0562E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bGwsLQ0NDI1MzFS0lEKTi0uzszPAykwqwUAwFTAJSwAAAA="/>
  </w:docVars>
  <w:rsids>
    <w:rsidRoot w:val="0023761C"/>
    <w:rsid w:val="0000653E"/>
    <w:rsid w:val="00152560"/>
    <w:rsid w:val="001D5EED"/>
    <w:rsid w:val="001E11FF"/>
    <w:rsid w:val="001E1244"/>
    <w:rsid w:val="0023761C"/>
    <w:rsid w:val="0024228A"/>
    <w:rsid w:val="00262A90"/>
    <w:rsid w:val="002E04C0"/>
    <w:rsid w:val="004B42C3"/>
    <w:rsid w:val="005E1FD6"/>
    <w:rsid w:val="00665171"/>
    <w:rsid w:val="00671284"/>
    <w:rsid w:val="00691515"/>
    <w:rsid w:val="0073224D"/>
    <w:rsid w:val="00751EE4"/>
    <w:rsid w:val="007C2D3D"/>
    <w:rsid w:val="007E351C"/>
    <w:rsid w:val="00843B47"/>
    <w:rsid w:val="008607B0"/>
    <w:rsid w:val="009A4F80"/>
    <w:rsid w:val="00AD15C8"/>
    <w:rsid w:val="00B52E3E"/>
    <w:rsid w:val="00BA65E5"/>
    <w:rsid w:val="00C60E01"/>
    <w:rsid w:val="00D73287"/>
    <w:rsid w:val="00E10886"/>
    <w:rsid w:val="00E15370"/>
    <w:rsid w:val="00E53658"/>
    <w:rsid w:val="00E55C6D"/>
    <w:rsid w:val="00EB4854"/>
    <w:rsid w:val="00F86A52"/>
    <w:rsid w:val="00FC2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CC8D9"/>
  <w15:chartTrackingRefBased/>
  <w15:docId w15:val="{5CFB3B7D-EC42-D044-844D-D5F798EBE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3761C"/>
  </w:style>
  <w:style w:type="paragraph" w:styleId="Pidipagina">
    <w:name w:val="footer"/>
    <w:basedOn w:val="Normale"/>
    <w:link w:val="Pidipagina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3761C"/>
  </w:style>
  <w:style w:type="paragraph" w:styleId="Paragrafoelenco">
    <w:name w:val="List Paragraph"/>
    <w:basedOn w:val="Normale"/>
    <w:uiPriority w:val="34"/>
    <w:qFormat/>
    <w:rsid w:val="0023761C"/>
    <w:pPr>
      <w:ind w:left="720"/>
      <w:contextualSpacing/>
    </w:pPr>
  </w:style>
  <w:style w:type="table" w:styleId="Grigliatabella">
    <w:name w:val="Table Grid"/>
    <w:basedOn w:val="Tabellanormale"/>
    <w:uiPriority w:val="59"/>
    <w:rsid w:val="004B42C3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98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395</Words>
  <Characters>2255</Characters>
  <Application>Microsoft Office Word</Application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TO  EDOARDO</dc:creator>
  <cp:keywords/>
  <dc:description/>
  <cp:lastModifiedBy>MARCEDDU  ANTONIO COSTANTINO</cp:lastModifiedBy>
  <cp:revision>21</cp:revision>
  <cp:lastPrinted>2019-10-28T18:51:00Z</cp:lastPrinted>
  <dcterms:created xsi:type="dcterms:W3CDTF">2019-10-28T18:16:00Z</dcterms:created>
  <dcterms:modified xsi:type="dcterms:W3CDTF">2020-10-16T13:56:00Z</dcterms:modified>
</cp:coreProperties>
</file>